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ติ้ล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TNN2024OCT31_18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เสียงโฆษณา สวัสดีค่ะจากสภาพอากาศที่บ้านเราจะสั่งของ วันนี้ก็มีสิทธิ์ที่จะมาขายโดยเฉพาะทางภาคใต้ต้องระวัง ช่วงนี้ขาดของเราออกและตะวันตก เดินทางปลอดภัยอันดามันและฝั่งอ่าวไทยค่ะจากนั้นช่วงวันที่ 25 พฤศจิก กลางคืนค่อนข้างแรง ตำบลภาคใต้ตอนบนและ ทะเลจีนใต้ คุณแม่ตั้งครรภ์จะลดลงโดยสงวนภาคอีสานอากาศเย็นองศาเซลเซียส ทางภาคตะวันออกและภาคใต้กรุงเทพฯนะคะ อุณหภูมิวันที่ 25 ถุงพาดผ่านภาคใต้ตอนกลางรายการ เช้าตอนไปหุงข้าวไว้เล็กน้อยร้อยล้านพิษณุโลก อุณหภูมิ 27 องศาเซลเซียสมีอากาศเย็นในตอนเช้าและมีฝนเล็กน้อยร้อยละ 40 ของพื้นที่ส่วนมากที่จังหวัดชัยภูมิ อุณหภูมิต่ำสุด 22 องศาเซลเซียส ฝนฟ้าคะนอง 36 พระนครศรีอยุธยา นครปฐมราชบุรีสมุทรสงครามและสมุทรสาคร ภาพโป๊ ร้อยละ ของพื้นที่และมีฝนตกหนักบางแห่งสระแก้ว วันนี้ฝนตกหนักบางแห่งวันนี้มีฝนฟ้าคะนอง นครศรีธรรมราช- ชุมพรสงขลา ปัตตานีพังงา ทั้ง 2 ฝั่ง 2 เมตรห่างฝั่งคลื่นสูงมากกว่า 2 เมตร คะนองร้อยละ 30 เอาของไปส่งค่ะตั้งแต่ต้นจนจบในประเทศไทยมากมายขนาดไหน กับคุณจังเลยค่ะ ถามว่าอะไรดูแลน้องดูแลมันเป็นช่วงเวลาที่คุณ น้อย คลายร้อนไม่ได้ชวนใครเลย วันที่ 1 พฤศจิกายน เมษายนเป็นช่วงที่ประเทศไทยตอนนี้คนน้อยค่ะดูฝนที่ผ่านมาปีนี้นั้น ประมาณ 5 เดือนอย่างเป็นทางการเมื่อวันที่ 20 เช้ากว่าปกติและระบบส่วนก็เช้ากว่าปกติ พฤศจิกายน ทหารบกปริมาณสุนัขดวงรายปีทั้งประเทศนับตั้งแต่ต้นจนปลายเดือนตุลาคม มากกว่า ถ้าปกติเล็กน้อยขอดูช่วงต้นปีที่ผ่านมา ฝนตกเยอะ กรกฎาคมขึ้นไปขึ้น ประเทศ ออกไป ปกติ 15% ค่ะ ยากกว่าเปอร์เซ็นต์ส่วนภาคอีสานภาคกลางภาคตะวันออกและภาคใต้ฝั่งอันดามันเล็กน้อย ช่วงที่ผ่านมา ลุงพญาเขื่อนภูมิพลเขื่อนแควน้อยบำรุงแดนและส่วนผสม โดยเฉพาะเขื่อนป่าสักชลสิทธิ์ที่ตอนนี้ปริมาณน้ำในเขื่อนเต็มความจุ 100% นี่คือหลักก็น่าจะทำให้พื้นที่ภาคกลางลุ่มเจ้าพระยาพ้นจาก ภัยแล้งไปถึงเดือนเมษายน ปริมาณฝนรายปีตั้งแต่ต้นปีที่ผ่านมาจนถึง 30 สมาคมปี 2557 นะคะ อยู่ไหนกันค่อนข้างดีค่ะ สุดท้ายคุณผู้ชมไปที่สวนสัตว์ลอนดอนค่ะเจ้าหน้าที่แจกฟักทอง ต่างๆ ได้รับขนมฟักทอง วันฮาโลวีนต่างชื่นชอบและตื่นเต้นกับ ที่บอกว่าจะไม่ให้ฉันนั้นไม่มีอะไรอยู่ข้างในค่ะเพียงแต่ใส่เครื่องเทศที่มีกลิ่นเล็กน้อยเท่านั้น แล้วพวกมันก็ดูเหมือนจะชอบกันมากเจ้าหน้าที่บอกว่าจะให้ฟักทองแกะรูปสิงโตนั้น ภาษาให้พวกมันให้เพื่อนมันสามารถยึด เล่นได้ มันสามารถยึดเกาะกับการการ์ตูนการโจมตีและการกลิ้งไปมาจากลูกฟักทองได้ค่ะ วันนี้หมดเวลาแล้วนะคะสำหรับ cnns คุณผู้ชมสามารถติดตามและเลขหลายๆช่องทาง facebook และรายวันนี้รอคุณผู้ชมไปก่อนนะคะ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ติ้ล ฝึก Revoice พยากรณ์อากาศ TNN2024OCT31_1800</dc:title>
  <dc:creator/>
  <cp:keywords/>
  <dcterms:created xsi:type="dcterms:W3CDTF">2025-04-23T04:42:41Z</dcterms:created>
  <dcterms:modified xsi:type="dcterms:W3CDTF">2025-04-23T0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เมษายน 2568 เวลา 08.34 น.</vt:lpwstr>
  </property>
  <property fmtid="{D5CDD505-2E9C-101B-9397-08002B2CF9AE}" pid="3" name="subtitle">
    <vt:lpwstr/>
  </property>
</Properties>
</file>